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50623" w14:textId="4FDDAF11" w:rsidR="007C6CB9" w:rsidRPr="006119BA" w:rsidRDefault="001216E1" w:rsidP="005D0EFE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bookmarkStart w:id="0" w:name="_Hlk61694459"/>
      <w:r w:rsidR="00C322D1">
        <w:rPr>
          <w:b/>
          <w:bCs/>
          <w:sz w:val="36"/>
          <w:szCs w:val="36"/>
        </w:rPr>
        <w:t>ΕΠΙΚΟΙΝΩΝΙΑΚΕΣ ΠΟΛΙΤΙΚΕΣ ΣΥΓΧΡΟΝΩΝ ΠΟΛΙΤΙΣΤΙΚΩΝ ΜΟΝΑΔΩΝ</w:t>
      </w:r>
      <w:bookmarkEnd w:id="0"/>
    </w:p>
    <w:p w14:paraId="45DDA4A9" w14:textId="3AD3516F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120158" w:rsidRPr="006119BA">
        <w:rPr>
          <w:b/>
          <w:bCs/>
          <w:sz w:val="32"/>
          <w:szCs w:val="32"/>
        </w:rPr>
        <w:t xml:space="preserve">ΠΕΜΠΤΗ </w:t>
      </w:r>
      <w:r w:rsidR="00833D97">
        <w:rPr>
          <w:b/>
          <w:bCs/>
          <w:sz w:val="32"/>
          <w:szCs w:val="32"/>
        </w:rPr>
        <w:t>18 Φεβρουαρί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36B938A6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C322D1">
        <w:rPr>
          <w:b/>
          <w:bCs/>
          <w:sz w:val="36"/>
          <w:szCs w:val="36"/>
          <w:u w:val="single"/>
        </w:rPr>
        <w:t>1</w:t>
      </w:r>
      <w:r w:rsidRPr="00B40ED9">
        <w:rPr>
          <w:b/>
          <w:bCs/>
          <w:sz w:val="36"/>
          <w:szCs w:val="36"/>
          <w:u w:val="single"/>
        </w:rPr>
        <w:t>.</w:t>
      </w:r>
      <w:r w:rsidR="00C322D1">
        <w:rPr>
          <w:b/>
          <w:bCs/>
          <w:sz w:val="36"/>
          <w:szCs w:val="36"/>
          <w:u w:val="single"/>
        </w:rPr>
        <w:t>3</w:t>
      </w:r>
      <w:r w:rsidRPr="00B40ED9">
        <w:rPr>
          <w:b/>
          <w:bCs/>
          <w:sz w:val="36"/>
          <w:szCs w:val="36"/>
          <w:u w:val="single"/>
        </w:rPr>
        <w:t xml:space="preserve">0 </w:t>
      </w:r>
    </w:p>
    <w:p w14:paraId="2DD5E1D5" w14:textId="6D3CD5A2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5A424A">
        <w:rPr>
          <w:b/>
          <w:bCs/>
          <w:sz w:val="32"/>
          <w:szCs w:val="32"/>
        </w:rPr>
        <w:t>ΣΥΝΟΛΙΚΗ διάρκειας εξέτασης 1</w:t>
      </w:r>
      <w:r w:rsidR="00C322D1">
        <w:rPr>
          <w:b/>
          <w:bCs/>
          <w:sz w:val="32"/>
          <w:szCs w:val="32"/>
        </w:rPr>
        <w:t>1</w:t>
      </w:r>
      <w:r w:rsidRPr="005A424A">
        <w:rPr>
          <w:b/>
          <w:bCs/>
          <w:sz w:val="32"/>
          <w:szCs w:val="32"/>
        </w:rPr>
        <w:t>.</w:t>
      </w:r>
      <w:r w:rsidR="00C322D1">
        <w:rPr>
          <w:b/>
          <w:bCs/>
          <w:sz w:val="32"/>
          <w:szCs w:val="32"/>
        </w:rPr>
        <w:t>3</w:t>
      </w:r>
      <w:r w:rsidRPr="005A424A">
        <w:rPr>
          <w:b/>
          <w:bCs/>
          <w:sz w:val="32"/>
          <w:szCs w:val="32"/>
        </w:rPr>
        <w:t>0 – 1</w:t>
      </w:r>
      <w:r w:rsidR="00C322D1">
        <w:rPr>
          <w:b/>
          <w:bCs/>
          <w:sz w:val="32"/>
          <w:szCs w:val="32"/>
        </w:rPr>
        <w:t>3</w:t>
      </w:r>
      <w:r w:rsidRPr="005A424A">
        <w:rPr>
          <w:b/>
          <w:bCs/>
          <w:sz w:val="32"/>
          <w:szCs w:val="32"/>
        </w:rPr>
        <w:t>.</w:t>
      </w:r>
      <w:r w:rsidR="00C322D1">
        <w:rPr>
          <w:b/>
          <w:bCs/>
          <w:sz w:val="32"/>
          <w:szCs w:val="32"/>
        </w:rPr>
        <w:t>00</w:t>
      </w:r>
      <w:r w:rsidRPr="005A424A">
        <w:rPr>
          <w:b/>
          <w:bCs/>
          <w:sz w:val="32"/>
          <w:szCs w:val="32"/>
        </w:rPr>
        <w:t xml:space="preserve"> </w:t>
      </w:r>
    </w:p>
    <w:p w14:paraId="22A681D9" w14:textId="54E3309E" w:rsidR="005A424A" w:rsidRDefault="005A424A" w:rsidP="0015428D">
      <w:pPr>
        <w:jc w:val="center"/>
        <w:rPr>
          <w:b/>
          <w:bCs/>
          <w:sz w:val="32"/>
          <w:szCs w:val="32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>
        <w:rPr>
          <w:b/>
          <w:bCs/>
          <w:sz w:val="32"/>
          <w:szCs w:val="32"/>
          <w:u w:val="single"/>
        </w:rPr>
        <w:t xml:space="preserve">30 </w:t>
      </w:r>
      <w:r w:rsidRPr="005B39D5">
        <w:rPr>
          <w:b/>
          <w:bCs/>
          <w:sz w:val="32"/>
          <w:szCs w:val="32"/>
          <w:u w:val="single"/>
        </w:rPr>
        <w:t>λεπτά</w:t>
      </w:r>
      <w:r>
        <w:rPr>
          <w:b/>
          <w:bCs/>
          <w:sz w:val="32"/>
          <w:szCs w:val="32"/>
        </w:rPr>
        <w:t xml:space="preserve"> </w:t>
      </w:r>
    </w:p>
    <w:p w14:paraId="0A4EA098" w14:textId="0B5FF194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στις 1</w:t>
      </w:r>
      <w:r w:rsidR="00C322D1">
        <w:rPr>
          <w:b/>
          <w:bCs/>
          <w:sz w:val="32"/>
          <w:szCs w:val="32"/>
        </w:rPr>
        <w:t>3.0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7A78037B" w:rsidR="00511816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7966F3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511816">
        <w:rPr>
          <w:b/>
          <w:bCs/>
          <w:sz w:val="28"/>
          <w:szCs w:val="28"/>
        </w:rPr>
        <w:t>«</w:t>
      </w:r>
      <w:r w:rsidR="005D0EFE" w:rsidRPr="005D0EFE">
        <w:rPr>
          <w:b/>
          <w:bCs/>
          <w:sz w:val="28"/>
          <w:szCs w:val="28"/>
        </w:rPr>
        <w:t>Εξέταση ΕΠΙΚΟΙΝΩΝΙΑΚΕΣ ΠΟΛΙΤΙΚΕΣ ΣΥΓΧΡΟΝΩΝ ΠΟΛΙΤΙΣΤΙΩΝ ΜΑΟΝΑΔΩΝ</w:t>
      </w:r>
      <w:r w:rsidR="005D0EFE" w:rsidRPr="005D0EFE">
        <w:rPr>
          <w:b/>
          <w:bCs/>
          <w:sz w:val="28"/>
          <w:szCs w:val="28"/>
        </w:rPr>
        <w:t xml:space="preserve"> </w:t>
      </w:r>
      <w:r w:rsidR="005D0EFE" w:rsidRPr="005D0EFE">
        <w:rPr>
          <w:b/>
          <w:bCs/>
          <w:sz w:val="28"/>
          <w:szCs w:val="28"/>
        </w:rPr>
        <w:t>με κωδικό 704-1</w:t>
      </w:r>
      <w:r w:rsidRPr="00511816">
        <w:rPr>
          <w:b/>
          <w:bCs/>
          <w:sz w:val="28"/>
          <w:szCs w:val="28"/>
        </w:rPr>
        <w:t>». Σε αυτό το μάθημα θα ε</w:t>
      </w:r>
      <w:r w:rsidR="00735077">
        <w:rPr>
          <w:b/>
          <w:bCs/>
          <w:sz w:val="28"/>
          <w:szCs w:val="28"/>
        </w:rPr>
        <w:t>ξεταστείτε</w:t>
      </w:r>
      <w:r w:rsidRPr="00511816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3DBFC178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και προφορικά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5C15D120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κάθε ερώτηση 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27BAF241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C322D1">
        <w:rPr>
          <w:b/>
          <w:bCs/>
        </w:rPr>
        <w:t>1</w:t>
      </w:r>
      <w:r w:rsidRPr="005A424A">
        <w:rPr>
          <w:b/>
          <w:bCs/>
        </w:rPr>
        <w:t>.</w:t>
      </w:r>
      <w:r w:rsidR="00C322D1">
        <w:rPr>
          <w:b/>
          <w:bCs/>
        </w:rPr>
        <w:t>3</w:t>
      </w:r>
      <w:r w:rsidRPr="005A424A">
        <w:rPr>
          <w:b/>
          <w:bCs/>
        </w:rPr>
        <w:t>0 – 1</w:t>
      </w:r>
      <w:r w:rsidR="00C322D1">
        <w:rPr>
          <w:b/>
          <w:bCs/>
        </w:rPr>
        <w:t>3</w:t>
      </w:r>
      <w:r w:rsidRPr="005A424A">
        <w:rPr>
          <w:b/>
          <w:bCs/>
        </w:rPr>
        <w:t>.</w:t>
      </w:r>
      <w:r w:rsidR="00C322D1">
        <w:rPr>
          <w:b/>
          <w:bCs/>
        </w:rPr>
        <w:t>0</w:t>
      </w:r>
      <w:r w:rsidRPr="005A424A">
        <w:rPr>
          <w:b/>
          <w:bCs/>
        </w:rPr>
        <w:t>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C322D1">
        <w:rPr>
          <w:b/>
          <w:bCs/>
        </w:rPr>
        <w:t>1</w:t>
      </w:r>
      <w:r w:rsidRPr="005A424A">
        <w:rPr>
          <w:b/>
          <w:bCs/>
        </w:rPr>
        <w:t>.</w:t>
      </w:r>
      <w:r w:rsidR="00C322D1">
        <w:rPr>
          <w:b/>
          <w:bCs/>
        </w:rPr>
        <w:t>3</w:t>
      </w:r>
      <w:r w:rsidRPr="005A424A">
        <w:rPr>
          <w:b/>
          <w:bCs/>
        </w:rPr>
        <w:t xml:space="preserve">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ις 1</w:t>
      </w:r>
      <w:r w:rsidR="00C322D1">
        <w:rPr>
          <w:b/>
          <w:bCs/>
          <w:sz w:val="32"/>
          <w:szCs w:val="32"/>
        </w:rPr>
        <w:t>1</w:t>
      </w:r>
      <w:r w:rsidRPr="005157BB">
        <w:rPr>
          <w:b/>
          <w:bCs/>
          <w:sz w:val="32"/>
          <w:szCs w:val="32"/>
        </w:rPr>
        <w:t>.</w:t>
      </w:r>
      <w:r w:rsidR="00C322D1">
        <w:rPr>
          <w:b/>
          <w:bCs/>
          <w:sz w:val="32"/>
          <w:szCs w:val="32"/>
        </w:rPr>
        <w:t>3</w:t>
      </w:r>
      <w:r w:rsidRPr="005157BB">
        <w:rPr>
          <w:b/>
          <w:bCs/>
          <w:sz w:val="32"/>
          <w:szCs w:val="32"/>
        </w:rPr>
        <w:t>0</w:t>
      </w:r>
      <w:r w:rsidR="00C322D1">
        <w:rPr>
          <w:b/>
          <w:bCs/>
        </w:rPr>
        <w:t xml:space="preserve">.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7053DF5A" w14:textId="07246360" w:rsidR="00DD482D" w:rsidRDefault="00D90E34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>Για να αποφευχθούν προβλήματα τεχνικ</w:t>
      </w:r>
      <w:r w:rsidR="007779B4">
        <w:t>ών</w:t>
      </w:r>
      <w:r>
        <w:t xml:space="preserve"> ζητημάτων όπως π.χ. διακοπή </w:t>
      </w:r>
      <w:r w:rsidR="007779B4">
        <w:t>δικτύου</w:t>
      </w:r>
      <w:r>
        <w:t xml:space="preserve"> κατά τη διάρκεια της εξέτασης</w:t>
      </w:r>
      <w:r w:rsidR="00F6756B">
        <w:t>,</w:t>
      </w:r>
      <w:r>
        <w:t xml:space="preserve"> </w:t>
      </w:r>
      <w:r w:rsidR="007779B4">
        <w:t>μπορείτε</w:t>
      </w:r>
      <w:r>
        <w:t xml:space="preserve"> είτε να γράψετε την απάντηση σε ένα 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</w:t>
      </w:r>
      <w:r w:rsidR="007779B4">
        <w:t xml:space="preserve">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ης εξέτασης, είτε να γράψετε τις απαντήσεις χειρόγραφα σε ένα φύλλο χαρτί, να το φωτογραφήσετε και 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ις εξέτασης.</w:t>
      </w:r>
      <w:r w:rsidR="00833D97">
        <w:t xml:space="preserve"> </w:t>
      </w:r>
      <w:r w:rsidR="007779B4">
        <w:t xml:space="preserve">Σε κάθε </w:t>
      </w:r>
      <w:r w:rsidR="007779B4">
        <w:lastRenderedPageBreak/>
        <w:t xml:space="preserve">περίπτωση να γράψετε το Όνομα και το Επώνυμό σας καθώς και τον Αριθμό Μητρώου </w:t>
      </w:r>
      <w:r w:rsidR="00833D97">
        <w:t xml:space="preserve">και το </w:t>
      </w:r>
      <w:r w:rsidR="00833D97">
        <w:rPr>
          <w:lang w:val="en-GB"/>
        </w:rPr>
        <w:t>email</w:t>
      </w:r>
      <w:r w:rsidR="00833D97" w:rsidRPr="00833D97">
        <w:t xml:space="preserve"> </w:t>
      </w:r>
      <w:r w:rsidR="00833D97">
        <w:t xml:space="preserve">επικοινωνίας σας </w:t>
      </w:r>
      <w:r w:rsidR="007779B4">
        <w:t xml:space="preserve">πάνω στην κόλλα ή στο αρχείο </w:t>
      </w:r>
      <w:r w:rsidR="007779B4" w:rsidRPr="00DD482D">
        <w:rPr>
          <w:lang w:val="en-GB"/>
        </w:rPr>
        <w:t>word</w:t>
      </w:r>
      <w:r w:rsidR="007779B4" w:rsidRPr="007779B4">
        <w:t xml:space="preserve">. </w:t>
      </w:r>
      <w:r w:rsidR="00DD482D">
        <w:t xml:space="preserve">Το ανέβασμα των αρχείων θα το κάνετε </w:t>
      </w:r>
      <w:r w:rsidR="00DD482D" w:rsidRPr="00833D97">
        <w:rPr>
          <w:u w:val="single"/>
        </w:rPr>
        <w:t>αμέσως μετά</w:t>
      </w:r>
      <w:r w:rsidR="00DD482D">
        <w:t xml:space="preserve"> την αποκατάσταση της διακοπής δικτύου. </w:t>
      </w:r>
      <w:r w:rsidR="00DD482D"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 w:rsidR="008F21D8"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7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409461D4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 xml:space="preserve">ή αφού την έχετε γράψει σε μια κόλλα χαρτί να την επισυνάψετε σαν φυ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6CAA129C" w:rsidR="00157072" w:rsidRPr="005D0EFE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5D0EFE">
        <w:rPr>
          <w:u w:val="single"/>
        </w:rPr>
        <w:t xml:space="preserve">Θα είστε </w:t>
      </w:r>
      <w:r w:rsidRPr="005D0EFE">
        <w:rPr>
          <w:b/>
          <w:bCs/>
          <w:u w:val="single"/>
        </w:rPr>
        <w:t xml:space="preserve">συνδεδεμένοι στο </w:t>
      </w:r>
      <w:r w:rsidRPr="005D0EFE">
        <w:rPr>
          <w:b/>
          <w:bCs/>
          <w:u w:val="single"/>
          <w:lang w:val="en-GB"/>
        </w:rPr>
        <w:t>Microsoft</w:t>
      </w:r>
      <w:r w:rsidRPr="005D0EFE">
        <w:rPr>
          <w:b/>
          <w:bCs/>
          <w:u w:val="single"/>
        </w:rPr>
        <w:t xml:space="preserve"> </w:t>
      </w:r>
      <w:r w:rsidRPr="005D0EFE">
        <w:rPr>
          <w:b/>
          <w:bCs/>
          <w:u w:val="single"/>
          <w:lang w:val="en-GB"/>
        </w:rPr>
        <w:t>Teams</w:t>
      </w:r>
      <w:r w:rsidRPr="005D0EFE">
        <w:rPr>
          <w:b/>
          <w:bCs/>
          <w:u w:val="single"/>
        </w:rPr>
        <w:t xml:space="preserve"> ταυτόχρονα</w:t>
      </w:r>
      <w:r w:rsidRPr="005D0EFE">
        <w:rPr>
          <w:u w:val="single"/>
        </w:rPr>
        <w:t xml:space="preserve"> </w:t>
      </w:r>
      <w:r w:rsidRPr="005D0EFE">
        <w:rPr>
          <w:b/>
          <w:bCs/>
          <w:u w:val="single"/>
        </w:rPr>
        <w:t xml:space="preserve">με το </w:t>
      </w:r>
      <w:r w:rsidRPr="005D0EFE">
        <w:rPr>
          <w:b/>
          <w:bCs/>
          <w:u w:val="single"/>
          <w:lang w:val="en-GB"/>
        </w:rPr>
        <w:t>eclass</w:t>
      </w:r>
      <w:r w:rsidRPr="005D0EFE">
        <w:rPr>
          <w:u w:val="single"/>
        </w:rPr>
        <w:t xml:space="preserve"> για να συνομιλούμε. </w:t>
      </w:r>
      <w:r w:rsidR="002453A9" w:rsidRPr="005D0EFE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5D0EFE">
        <w:rPr>
          <w:u w:val="single"/>
        </w:rPr>
        <w:t xml:space="preserve">. </w:t>
      </w:r>
      <w:r w:rsidRPr="005D0EFE">
        <w:rPr>
          <w:u w:val="single"/>
        </w:rPr>
        <w:t xml:space="preserve">Το </w:t>
      </w:r>
      <w:r w:rsidRPr="005D0EFE">
        <w:rPr>
          <w:u w:val="single"/>
          <w:lang w:val="en-GB"/>
        </w:rPr>
        <w:t>link</w:t>
      </w:r>
      <w:r w:rsidRPr="005D0EFE">
        <w:rPr>
          <w:u w:val="single"/>
        </w:rPr>
        <w:t xml:space="preserve"> και οι κωδικοί για να συνδεθείτε στο </w:t>
      </w:r>
      <w:r w:rsidRPr="005D0EFE">
        <w:rPr>
          <w:u w:val="single"/>
          <w:lang w:val="en-GB"/>
        </w:rPr>
        <w:t>Microsoft</w:t>
      </w:r>
      <w:r w:rsidRPr="005D0EFE">
        <w:rPr>
          <w:u w:val="single"/>
        </w:rPr>
        <w:t xml:space="preserve"> </w:t>
      </w:r>
      <w:r w:rsidRPr="005D0EFE">
        <w:rPr>
          <w:u w:val="single"/>
          <w:lang w:val="en-GB"/>
        </w:rPr>
        <w:t>Teams</w:t>
      </w:r>
      <w:r w:rsidRPr="005D0EFE">
        <w:rPr>
          <w:u w:val="single"/>
        </w:rPr>
        <w:t xml:space="preserve"> στο μάθημα </w:t>
      </w:r>
      <w:r w:rsidR="0013262D" w:rsidRPr="005D0EFE">
        <w:rPr>
          <w:u w:val="single"/>
        </w:rPr>
        <w:t>εξέτασης</w:t>
      </w:r>
      <w:r w:rsidR="00157072" w:rsidRPr="005D0EFE">
        <w:rPr>
          <w:u w:val="single"/>
        </w:rPr>
        <w:t xml:space="preserve"> είναι: </w:t>
      </w:r>
    </w:p>
    <w:p w14:paraId="2AF0274C" w14:textId="77777777" w:rsidR="00511816" w:rsidRDefault="00511816" w:rsidP="00511816">
      <w:pPr>
        <w:pStyle w:val="a3"/>
      </w:pPr>
    </w:p>
    <w:p w14:paraId="5C14F461" w14:textId="77777777" w:rsidR="00511816" w:rsidRDefault="00511816" w:rsidP="00511816">
      <w:pPr>
        <w:pStyle w:val="a3"/>
        <w:jc w:val="both"/>
      </w:pPr>
    </w:p>
    <w:p w14:paraId="0EE69D49" w14:textId="49499EF7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>Link για τη σύνδεση στην πλατφόρμα MICROSOFT TEAMS</w:t>
      </w:r>
      <w:r w:rsidR="00A93F90" w:rsidRPr="00A93F90">
        <w:rPr>
          <w:b/>
          <w:bCs/>
          <w:sz w:val="28"/>
          <w:szCs w:val="28"/>
        </w:rPr>
        <w:t>:</w:t>
      </w:r>
    </w:p>
    <w:p w14:paraId="68CF66E9" w14:textId="77777777" w:rsidR="00C322D1" w:rsidRPr="00C322D1" w:rsidRDefault="00F33069" w:rsidP="00C322D1">
      <w:pPr>
        <w:jc w:val="center"/>
      </w:pPr>
      <w:hyperlink r:id="rId8" w:history="1">
        <w:r w:rsidR="00C322D1" w:rsidRPr="00CC4E6C">
          <w:rPr>
            <w:rStyle w:val="-"/>
            <w:lang w:val="en-US"/>
          </w:rPr>
          <w:t>https</w:t>
        </w:r>
        <w:r w:rsidR="00C322D1" w:rsidRPr="00C322D1">
          <w:rPr>
            <w:rStyle w:val="-"/>
          </w:rPr>
          <w:t>://</w:t>
        </w:r>
        <w:r w:rsidR="00C322D1" w:rsidRPr="00CC4E6C">
          <w:rPr>
            <w:rStyle w:val="-"/>
            <w:lang w:val="en-US"/>
          </w:rPr>
          <w:t>teams</w:t>
        </w:r>
        <w:r w:rsidR="00C322D1" w:rsidRPr="00C322D1">
          <w:rPr>
            <w:rStyle w:val="-"/>
          </w:rPr>
          <w:t>.</w:t>
        </w:r>
        <w:r w:rsidR="00C322D1" w:rsidRPr="00CC4E6C">
          <w:rPr>
            <w:rStyle w:val="-"/>
            <w:lang w:val="en-US"/>
          </w:rPr>
          <w:t>microsoft</w:t>
        </w:r>
        <w:r w:rsidR="00C322D1" w:rsidRPr="00C322D1">
          <w:rPr>
            <w:rStyle w:val="-"/>
          </w:rPr>
          <w:t>.</w:t>
        </w:r>
        <w:r w:rsidR="00C322D1" w:rsidRPr="00CC4E6C">
          <w:rPr>
            <w:rStyle w:val="-"/>
            <w:lang w:val="en-US"/>
          </w:rPr>
          <w:t>com</w:t>
        </w:r>
        <w:r w:rsidR="00C322D1" w:rsidRPr="00C322D1">
          <w:rPr>
            <w:rStyle w:val="-"/>
          </w:rPr>
          <w:t>/</w:t>
        </w:r>
        <w:r w:rsidR="00C322D1" w:rsidRPr="00CC4E6C">
          <w:rPr>
            <w:rStyle w:val="-"/>
            <w:lang w:val="en-US"/>
          </w:rPr>
          <w:t>l</w:t>
        </w:r>
        <w:r w:rsidR="00C322D1" w:rsidRPr="00C322D1">
          <w:rPr>
            <w:rStyle w:val="-"/>
          </w:rPr>
          <w:t>/</w:t>
        </w:r>
        <w:r w:rsidR="00C322D1" w:rsidRPr="00CC4E6C">
          <w:rPr>
            <w:rStyle w:val="-"/>
            <w:lang w:val="en-US"/>
          </w:rPr>
          <w:t>team</w:t>
        </w:r>
        <w:r w:rsidR="00C322D1" w:rsidRPr="00C322D1">
          <w:rPr>
            <w:rStyle w:val="-"/>
          </w:rPr>
          <w:t>/19%3</w:t>
        </w:r>
        <w:r w:rsidR="00C322D1" w:rsidRPr="00CC4E6C">
          <w:rPr>
            <w:rStyle w:val="-"/>
            <w:lang w:val="en-US"/>
          </w:rPr>
          <w:t>a</w:t>
        </w:r>
        <w:r w:rsidR="00C322D1" w:rsidRPr="00C322D1">
          <w:rPr>
            <w:rStyle w:val="-"/>
          </w:rPr>
          <w:t>38</w:t>
        </w:r>
        <w:r w:rsidR="00C322D1" w:rsidRPr="00CC4E6C">
          <w:rPr>
            <w:rStyle w:val="-"/>
            <w:lang w:val="en-US"/>
          </w:rPr>
          <w:t>cd</w:t>
        </w:r>
        <w:r w:rsidR="00C322D1" w:rsidRPr="00C322D1">
          <w:rPr>
            <w:rStyle w:val="-"/>
          </w:rPr>
          <w:t>6</w:t>
        </w:r>
        <w:r w:rsidR="00C322D1" w:rsidRPr="00CC4E6C">
          <w:rPr>
            <w:rStyle w:val="-"/>
            <w:lang w:val="en-US"/>
          </w:rPr>
          <w:t>fcf</w:t>
        </w:r>
        <w:r w:rsidR="00C322D1" w:rsidRPr="00C322D1">
          <w:rPr>
            <w:rStyle w:val="-"/>
          </w:rPr>
          <w:t>3</w:t>
        </w:r>
        <w:r w:rsidR="00C322D1" w:rsidRPr="00CC4E6C">
          <w:rPr>
            <w:rStyle w:val="-"/>
            <w:lang w:val="en-US"/>
          </w:rPr>
          <w:t>d</w:t>
        </w:r>
        <w:r w:rsidR="00C322D1" w:rsidRPr="00C322D1">
          <w:rPr>
            <w:rStyle w:val="-"/>
          </w:rPr>
          <w:t>61451</w:t>
        </w:r>
        <w:r w:rsidR="00C322D1" w:rsidRPr="00CC4E6C">
          <w:rPr>
            <w:rStyle w:val="-"/>
            <w:lang w:val="en-US"/>
          </w:rPr>
          <w:t>d</w:t>
        </w:r>
        <w:r w:rsidR="00C322D1" w:rsidRPr="00C322D1">
          <w:rPr>
            <w:rStyle w:val="-"/>
          </w:rPr>
          <w:t>8</w:t>
        </w:r>
        <w:r w:rsidR="00C322D1" w:rsidRPr="00CC4E6C">
          <w:rPr>
            <w:rStyle w:val="-"/>
            <w:lang w:val="en-US"/>
          </w:rPr>
          <w:t>a</w:t>
        </w:r>
        <w:r w:rsidR="00C322D1" w:rsidRPr="00C322D1">
          <w:rPr>
            <w:rStyle w:val="-"/>
          </w:rPr>
          <w:t>38</w:t>
        </w:r>
        <w:r w:rsidR="00C322D1" w:rsidRPr="00CC4E6C">
          <w:rPr>
            <w:rStyle w:val="-"/>
            <w:lang w:val="en-US"/>
          </w:rPr>
          <w:t>f</w:t>
        </w:r>
        <w:r w:rsidR="00C322D1" w:rsidRPr="00C322D1">
          <w:rPr>
            <w:rStyle w:val="-"/>
          </w:rPr>
          <w:t>1</w:t>
        </w:r>
        <w:r w:rsidR="00C322D1" w:rsidRPr="00CC4E6C">
          <w:rPr>
            <w:rStyle w:val="-"/>
            <w:lang w:val="en-US"/>
          </w:rPr>
          <w:t>f</w:t>
        </w:r>
        <w:r w:rsidR="00C322D1" w:rsidRPr="00C322D1">
          <w:rPr>
            <w:rStyle w:val="-"/>
          </w:rPr>
          <w:t>0</w:t>
        </w:r>
        <w:r w:rsidR="00C322D1" w:rsidRPr="00CC4E6C">
          <w:rPr>
            <w:rStyle w:val="-"/>
            <w:lang w:val="en-US"/>
          </w:rPr>
          <w:t>dc</w:t>
        </w:r>
        <w:r w:rsidR="00C322D1" w:rsidRPr="00C322D1">
          <w:rPr>
            <w:rStyle w:val="-"/>
          </w:rPr>
          <w:t>9091</w:t>
        </w:r>
        <w:r w:rsidR="00C322D1" w:rsidRPr="00CC4E6C">
          <w:rPr>
            <w:rStyle w:val="-"/>
            <w:lang w:val="en-US"/>
          </w:rPr>
          <w:t>e</w:t>
        </w:r>
        <w:r w:rsidR="00C322D1" w:rsidRPr="00C322D1">
          <w:rPr>
            <w:rStyle w:val="-"/>
          </w:rPr>
          <w:t>4%40</w:t>
        </w:r>
        <w:r w:rsidR="00C322D1" w:rsidRPr="00CC4E6C">
          <w:rPr>
            <w:rStyle w:val="-"/>
            <w:lang w:val="en-US"/>
          </w:rPr>
          <w:t>thread</w:t>
        </w:r>
        <w:r w:rsidR="00C322D1" w:rsidRPr="00C322D1">
          <w:rPr>
            <w:rStyle w:val="-"/>
          </w:rPr>
          <w:t>.</w:t>
        </w:r>
        <w:r w:rsidR="00C322D1" w:rsidRPr="00CC4E6C">
          <w:rPr>
            <w:rStyle w:val="-"/>
            <w:lang w:val="en-US"/>
          </w:rPr>
          <w:t>tacv</w:t>
        </w:r>
        <w:r w:rsidR="00C322D1" w:rsidRPr="00C322D1">
          <w:rPr>
            <w:rStyle w:val="-"/>
          </w:rPr>
          <w:t>2/</w:t>
        </w:r>
        <w:r w:rsidR="00C322D1" w:rsidRPr="00CC4E6C">
          <w:rPr>
            <w:rStyle w:val="-"/>
            <w:lang w:val="en-US"/>
          </w:rPr>
          <w:t>conversations</w:t>
        </w:r>
        <w:r w:rsidR="00C322D1" w:rsidRPr="00C322D1">
          <w:rPr>
            <w:rStyle w:val="-"/>
          </w:rPr>
          <w:t>?</w:t>
        </w:r>
        <w:r w:rsidR="00C322D1" w:rsidRPr="00CC4E6C">
          <w:rPr>
            <w:rStyle w:val="-"/>
            <w:lang w:val="en-US"/>
          </w:rPr>
          <w:t>groupId</w:t>
        </w:r>
        <w:r w:rsidR="00C322D1" w:rsidRPr="00C322D1">
          <w:rPr>
            <w:rStyle w:val="-"/>
          </w:rPr>
          <w:t>=</w:t>
        </w:r>
        <w:r w:rsidR="00C322D1" w:rsidRPr="00CC4E6C">
          <w:rPr>
            <w:rStyle w:val="-"/>
            <w:lang w:val="en-US"/>
          </w:rPr>
          <w:t>a</w:t>
        </w:r>
        <w:r w:rsidR="00C322D1" w:rsidRPr="00C322D1">
          <w:rPr>
            <w:rStyle w:val="-"/>
          </w:rPr>
          <w:t>778</w:t>
        </w:r>
        <w:r w:rsidR="00C322D1" w:rsidRPr="00CC4E6C">
          <w:rPr>
            <w:rStyle w:val="-"/>
            <w:lang w:val="en-US"/>
          </w:rPr>
          <w:t>f</w:t>
        </w:r>
        <w:r w:rsidR="00C322D1" w:rsidRPr="00C322D1">
          <w:rPr>
            <w:rStyle w:val="-"/>
          </w:rPr>
          <w:t>207-2443-4927-</w:t>
        </w:r>
        <w:r w:rsidR="00C322D1" w:rsidRPr="00CC4E6C">
          <w:rPr>
            <w:rStyle w:val="-"/>
            <w:lang w:val="en-US"/>
          </w:rPr>
          <w:t>ac</w:t>
        </w:r>
        <w:r w:rsidR="00C322D1" w:rsidRPr="00C322D1">
          <w:rPr>
            <w:rStyle w:val="-"/>
          </w:rPr>
          <w:t>32-</w:t>
        </w:r>
        <w:r w:rsidR="00C322D1" w:rsidRPr="00CC4E6C">
          <w:rPr>
            <w:rStyle w:val="-"/>
            <w:lang w:val="en-US"/>
          </w:rPr>
          <w:t>a</w:t>
        </w:r>
        <w:r w:rsidR="00C322D1" w:rsidRPr="00C322D1">
          <w:rPr>
            <w:rStyle w:val="-"/>
          </w:rPr>
          <w:t>2</w:t>
        </w:r>
        <w:r w:rsidR="00C322D1" w:rsidRPr="00CC4E6C">
          <w:rPr>
            <w:rStyle w:val="-"/>
            <w:lang w:val="en-US"/>
          </w:rPr>
          <w:t>abc</w:t>
        </w:r>
        <w:r w:rsidR="00C322D1" w:rsidRPr="00C322D1">
          <w:rPr>
            <w:rStyle w:val="-"/>
          </w:rPr>
          <w:t>78</w:t>
        </w:r>
        <w:r w:rsidR="00C322D1" w:rsidRPr="00CC4E6C">
          <w:rPr>
            <w:rStyle w:val="-"/>
            <w:lang w:val="en-US"/>
          </w:rPr>
          <w:t>d</w:t>
        </w:r>
        <w:r w:rsidR="00C322D1" w:rsidRPr="00C322D1">
          <w:rPr>
            <w:rStyle w:val="-"/>
          </w:rPr>
          <w:t>375</w:t>
        </w:r>
        <w:r w:rsidR="00C322D1" w:rsidRPr="00CC4E6C">
          <w:rPr>
            <w:rStyle w:val="-"/>
            <w:lang w:val="en-US"/>
          </w:rPr>
          <w:t>b</w:t>
        </w:r>
        <w:r w:rsidR="00C322D1" w:rsidRPr="00C322D1">
          <w:rPr>
            <w:rStyle w:val="-"/>
          </w:rPr>
          <w:t>&amp;</w:t>
        </w:r>
        <w:r w:rsidR="00C322D1" w:rsidRPr="00CC4E6C">
          <w:rPr>
            <w:rStyle w:val="-"/>
            <w:lang w:val="en-US"/>
          </w:rPr>
          <w:t>tenantId</w:t>
        </w:r>
        <w:r w:rsidR="00C322D1" w:rsidRPr="00C322D1">
          <w:rPr>
            <w:rStyle w:val="-"/>
          </w:rPr>
          <w:t>=4</w:t>
        </w:r>
        <w:r w:rsidR="00C322D1" w:rsidRPr="00CC4E6C">
          <w:rPr>
            <w:rStyle w:val="-"/>
            <w:lang w:val="en-US"/>
          </w:rPr>
          <w:t>f</w:t>
        </w:r>
        <w:r w:rsidR="00C322D1" w:rsidRPr="00C322D1">
          <w:rPr>
            <w:rStyle w:val="-"/>
          </w:rPr>
          <w:t>23</w:t>
        </w:r>
        <w:r w:rsidR="00C322D1" w:rsidRPr="00CC4E6C">
          <w:rPr>
            <w:rStyle w:val="-"/>
            <w:lang w:val="en-US"/>
          </w:rPr>
          <w:t>f</w:t>
        </w:r>
        <w:r w:rsidR="00C322D1" w:rsidRPr="00C322D1">
          <w:rPr>
            <w:rStyle w:val="-"/>
          </w:rPr>
          <w:t>294-5</w:t>
        </w:r>
        <w:r w:rsidR="00C322D1" w:rsidRPr="00CC4E6C">
          <w:rPr>
            <w:rStyle w:val="-"/>
            <w:lang w:val="en-US"/>
          </w:rPr>
          <w:t>c</w:t>
        </w:r>
        <w:r w:rsidR="00C322D1" w:rsidRPr="00C322D1">
          <w:rPr>
            <w:rStyle w:val="-"/>
          </w:rPr>
          <w:t>86-4</w:t>
        </w:r>
        <w:r w:rsidR="00C322D1" w:rsidRPr="00CC4E6C">
          <w:rPr>
            <w:rStyle w:val="-"/>
            <w:lang w:val="en-US"/>
          </w:rPr>
          <w:t>c</w:t>
        </w:r>
        <w:r w:rsidR="00C322D1" w:rsidRPr="00C322D1">
          <w:rPr>
            <w:rStyle w:val="-"/>
          </w:rPr>
          <w:t>31-</w:t>
        </w:r>
        <w:r w:rsidR="00C322D1" w:rsidRPr="00CC4E6C">
          <w:rPr>
            <w:rStyle w:val="-"/>
            <w:lang w:val="en-US"/>
          </w:rPr>
          <w:t>ab</w:t>
        </w:r>
        <w:r w:rsidR="00C322D1" w:rsidRPr="00C322D1">
          <w:rPr>
            <w:rStyle w:val="-"/>
          </w:rPr>
          <w:t>35-</w:t>
        </w:r>
        <w:r w:rsidR="00C322D1" w:rsidRPr="00CC4E6C">
          <w:rPr>
            <w:rStyle w:val="-"/>
            <w:lang w:val="en-US"/>
          </w:rPr>
          <w:t>d</w:t>
        </w:r>
        <w:r w:rsidR="00C322D1" w:rsidRPr="00C322D1">
          <w:rPr>
            <w:rStyle w:val="-"/>
          </w:rPr>
          <w:t>99</w:t>
        </w:r>
        <w:r w:rsidR="00C322D1" w:rsidRPr="00CC4E6C">
          <w:rPr>
            <w:rStyle w:val="-"/>
            <w:lang w:val="en-US"/>
          </w:rPr>
          <w:t>a</w:t>
        </w:r>
        <w:r w:rsidR="00C322D1" w:rsidRPr="00C322D1">
          <w:rPr>
            <w:rStyle w:val="-"/>
          </w:rPr>
          <w:t>6</w:t>
        </w:r>
        <w:r w:rsidR="00C322D1" w:rsidRPr="00CC4E6C">
          <w:rPr>
            <w:rStyle w:val="-"/>
            <w:lang w:val="en-US"/>
          </w:rPr>
          <w:t>b</w:t>
        </w:r>
        <w:r w:rsidR="00C322D1" w:rsidRPr="00C322D1">
          <w:rPr>
            <w:rStyle w:val="-"/>
          </w:rPr>
          <w:t>441</w:t>
        </w:r>
        <w:r w:rsidR="00C322D1" w:rsidRPr="00CC4E6C">
          <w:rPr>
            <w:rStyle w:val="-"/>
            <w:lang w:val="en-US"/>
          </w:rPr>
          <w:t>bc</w:t>
        </w:r>
        <w:r w:rsidR="00C322D1" w:rsidRPr="00C322D1">
          <w:rPr>
            <w:rStyle w:val="-"/>
          </w:rPr>
          <w:t>1</w:t>
        </w:r>
      </w:hyperlink>
    </w:p>
    <w:p w14:paraId="5B19F9B4" w14:textId="77777777" w:rsidR="00833D97" w:rsidRDefault="00833D97" w:rsidP="00157072">
      <w:pPr>
        <w:pStyle w:val="a3"/>
        <w:jc w:val="center"/>
        <w:rPr>
          <w:b/>
          <w:bCs/>
          <w:sz w:val="28"/>
          <w:szCs w:val="28"/>
        </w:rPr>
      </w:pPr>
    </w:p>
    <w:p w14:paraId="533DE2E0" w14:textId="02392FE9" w:rsid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 xml:space="preserve">Κωδικός μαθήματος για τη σύνδεση στην πλατφόρμα </w:t>
      </w:r>
      <w:r w:rsidRPr="00157072">
        <w:rPr>
          <w:b/>
          <w:bCs/>
          <w:sz w:val="28"/>
          <w:szCs w:val="28"/>
          <w:lang w:val="en-GB"/>
        </w:rPr>
        <w:t>MICROSOFT</w:t>
      </w:r>
      <w:r w:rsidRPr="00157072">
        <w:rPr>
          <w:b/>
          <w:bCs/>
          <w:sz w:val="28"/>
          <w:szCs w:val="28"/>
        </w:rPr>
        <w:t xml:space="preserve"> </w:t>
      </w:r>
      <w:r w:rsidRPr="00157072">
        <w:rPr>
          <w:b/>
          <w:bCs/>
          <w:sz w:val="28"/>
          <w:szCs w:val="28"/>
          <w:lang w:val="en-GB"/>
        </w:rPr>
        <w:t>TEAMS</w:t>
      </w:r>
      <w:r w:rsidR="00A93F90" w:rsidRPr="00A93F90">
        <w:rPr>
          <w:b/>
          <w:bCs/>
          <w:sz w:val="28"/>
          <w:szCs w:val="28"/>
        </w:rPr>
        <w:t>:</w:t>
      </w:r>
    </w:p>
    <w:p w14:paraId="62D87D73" w14:textId="77777777" w:rsidR="00C322D1" w:rsidRPr="007A4861" w:rsidRDefault="00C322D1" w:rsidP="00C322D1">
      <w:pPr>
        <w:jc w:val="center"/>
        <w:rPr>
          <w:b/>
          <w:bCs/>
          <w:sz w:val="44"/>
          <w:szCs w:val="44"/>
        </w:rPr>
      </w:pPr>
      <w:r w:rsidRPr="007A4861">
        <w:rPr>
          <w:b/>
          <w:bCs/>
          <w:sz w:val="44"/>
          <w:szCs w:val="44"/>
        </w:rPr>
        <w:t>brb08uc</w:t>
      </w:r>
    </w:p>
    <w:p w14:paraId="669D13AF" w14:textId="77777777" w:rsidR="00157072" w:rsidRDefault="00157072" w:rsidP="00157072">
      <w:pPr>
        <w:pStyle w:val="a3"/>
        <w:jc w:val="both"/>
      </w:pPr>
    </w:p>
    <w:p w14:paraId="428CCE47" w14:textId="0F6FD34D" w:rsidR="001216E1" w:rsidRDefault="00174CA3" w:rsidP="00FF1780">
      <w:pPr>
        <w:pStyle w:val="a3"/>
        <w:numPr>
          <w:ilvl w:val="0"/>
          <w:numId w:val="1"/>
        </w:numPr>
        <w:jc w:val="both"/>
      </w:pPr>
      <w:r w:rsidRPr="00340D9F">
        <w:rPr>
          <w:b/>
          <w:bCs/>
          <w:sz w:val="28"/>
          <w:szCs w:val="28"/>
        </w:rPr>
        <w:t xml:space="preserve">Στο </w:t>
      </w:r>
      <w:r w:rsidRPr="00340D9F">
        <w:rPr>
          <w:b/>
          <w:bCs/>
          <w:sz w:val="28"/>
          <w:szCs w:val="28"/>
          <w:lang w:val="en-GB"/>
        </w:rPr>
        <w:t>Microsoft</w:t>
      </w:r>
      <w:r w:rsidRPr="00340D9F">
        <w:rPr>
          <w:b/>
          <w:bCs/>
          <w:sz w:val="28"/>
          <w:szCs w:val="28"/>
        </w:rPr>
        <w:t xml:space="preserve"> </w:t>
      </w:r>
      <w:r w:rsidRPr="00340D9F">
        <w:rPr>
          <w:b/>
          <w:bCs/>
          <w:sz w:val="28"/>
          <w:szCs w:val="28"/>
          <w:lang w:val="en-GB"/>
        </w:rPr>
        <w:t>Teams</w:t>
      </w:r>
      <w:r w:rsidRPr="00340D9F">
        <w:rPr>
          <w:b/>
          <w:bCs/>
          <w:sz w:val="28"/>
          <w:szCs w:val="28"/>
        </w:rPr>
        <w:t xml:space="preserve"> θα είμαι συνδεδεμένος μέχρι και</w:t>
      </w:r>
      <w:r w:rsidR="001D20E8" w:rsidRPr="00340D9F">
        <w:rPr>
          <w:b/>
          <w:bCs/>
          <w:sz w:val="28"/>
          <w:szCs w:val="28"/>
        </w:rPr>
        <w:t xml:space="preserve"> τις 1</w:t>
      </w:r>
      <w:r w:rsidR="00C322D1">
        <w:rPr>
          <w:b/>
          <w:bCs/>
          <w:sz w:val="28"/>
          <w:szCs w:val="28"/>
        </w:rPr>
        <w:t>3</w:t>
      </w:r>
      <w:r w:rsidR="001D20E8" w:rsidRPr="00340D9F">
        <w:rPr>
          <w:b/>
          <w:bCs/>
          <w:sz w:val="28"/>
          <w:szCs w:val="28"/>
        </w:rPr>
        <w:t>.</w:t>
      </w:r>
      <w:r w:rsidR="00C322D1">
        <w:rPr>
          <w:b/>
          <w:bCs/>
          <w:sz w:val="28"/>
          <w:szCs w:val="28"/>
        </w:rPr>
        <w:t>0</w:t>
      </w:r>
      <w:r w:rsidR="00AF7718" w:rsidRPr="00340D9F">
        <w:rPr>
          <w:b/>
          <w:bCs/>
          <w:sz w:val="28"/>
          <w:szCs w:val="28"/>
        </w:rPr>
        <w:t>0</w:t>
      </w:r>
      <w:r w:rsidR="00AF7718">
        <w:rPr>
          <w:b/>
          <w:bCs/>
        </w:rPr>
        <w:t xml:space="preserve">. </w:t>
      </w:r>
      <w:r w:rsidR="00C47EC3">
        <w:t>Αυτό συμβαίνει</w:t>
      </w:r>
      <w:r>
        <w:t xml:space="preserve">, </w:t>
      </w:r>
      <w:r w:rsidR="00C47EC3">
        <w:t xml:space="preserve">για </w:t>
      </w:r>
      <w:r>
        <w:t>να αντιμετωπιστούν οποιαδήποτε προβλήματα</w:t>
      </w:r>
      <w:r w:rsidR="0015428D">
        <w:t xml:space="preserve"> </w:t>
      </w:r>
      <w:r w:rsidR="0015428D" w:rsidRPr="0015428D">
        <w:rPr>
          <w:b/>
          <w:bCs/>
        </w:rPr>
        <w:t>ΟΤΑΝ ΑΥΤΑ ΥΠΑΡΧΟΥΝ ΠΡΑΓΜΑΤΙΚΑ</w:t>
      </w:r>
      <w:r>
        <w:t xml:space="preserve">. </w:t>
      </w:r>
      <w:r w:rsidR="00773FAF">
        <w:t xml:space="preserve">Δεν θα αξιολογηθούν φοιτητές ή φοιτήτριες </w:t>
      </w:r>
      <w:r w:rsidR="00057F3F">
        <w:t xml:space="preserve">που θα συνδεθούν </w:t>
      </w:r>
      <w:r w:rsidR="00762610">
        <w:t xml:space="preserve">για πρώτη φορά </w:t>
      </w:r>
      <w:r w:rsidR="00057F3F">
        <w:t xml:space="preserve">μετά το πέρας του χρόνου της εξέτασης. </w:t>
      </w:r>
      <w:r w:rsidR="00773FAF">
        <w:t xml:space="preserve">Ο παραπάνω χρόνος δίνεται για διευκόλυνση </w:t>
      </w:r>
      <w:r w:rsidR="00773FAF" w:rsidRPr="00057F3F">
        <w:rPr>
          <w:b/>
          <w:bCs/>
        </w:rPr>
        <w:t>και όχι για κατάχρηση</w:t>
      </w:r>
      <w:r w:rsidR="00057F3F">
        <w:t xml:space="preserve"> </w:t>
      </w:r>
      <w:r w:rsidR="00057F3F" w:rsidRPr="00057F3F">
        <w:rPr>
          <w:b/>
          <w:bCs/>
        </w:rPr>
        <w:t>ή για πιθανές αβάσιμες δικαιολογίες</w:t>
      </w:r>
      <w:r w:rsidR="007966F3" w:rsidRPr="007966F3">
        <w:t xml:space="preserve">. </w:t>
      </w:r>
    </w:p>
    <w:p w14:paraId="5009E68C" w14:textId="506BCBCD" w:rsidR="00715459" w:rsidRDefault="00715459" w:rsidP="00715459">
      <w:pPr>
        <w:jc w:val="both"/>
      </w:pPr>
    </w:p>
    <w:p w14:paraId="527651AF" w14:textId="77777777" w:rsidR="00715459" w:rsidRDefault="00715459" w:rsidP="00715459">
      <w:pPr>
        <w:jc w:val="both"/>
      </w:pPr>
    </w:p>
    <w:p w14:paraId="3EAEF8BC" w14:textId="77777777" w:rsidR="00F476C3" w:rsidRDefault="00F476C3" w:rsidP="00F476C3">
      <w:pPr>
        <w:pStyle w:val="a3"/>
        <w:jc w:val="both"/>
      </w:pPr>
    </w:p>
    <w:p w14:paraId="7597A65F" w14:textId="137956A2" w:rsidR="0010558A" w:rsidRDefault="00773FAF" w:rsidP="00CB37CB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lastRenderedPageBreak/>
        <w:t xml:space="preserve">Βαθμός θα καταχωρηθεί </w:t>
      </w:r>
    </w:p>
    <w:p w14:paraId="55D67D9A" w14:textId="77777777" w:rsidR="0010558A" w:rsidRPr="0010558A" w:rsidRDefault="0010558A" w:rsidP="0010558A">
      <w:pPr>
        <w:pStyle w:val="a3"/>
        <w:rPr>
          <w:b/>
          <w:bCs/>
        </w:rPr>
      </w:pPr>
    </w:p>
    <w:p w14:paraId="7E86C297" w14:textId="4F5F99C3" w:rsidR="0010558A" w:rsidRDefault="00773FAF" w:rsidP="00833D97">
      <w:pPr>
        <w:pStyle w:val="a3"/>
        <w:ind w:left="1440"/>
        <w:jc w:val="both"/>
        <w:rPr>
          <w:b/>
          <w:bCs/>
        </w:rPr>
      </w:pPr>
      <w:r>
        <w:rPr>
          <w:b/>
          <w:bCs/>
        </w:rPr>
        <w:t>μόνο σε γραπτά</w:t>
      </w:r>
      <w:r w:rsidR="00715459" w:rsidRPr="00715459">
        <w:rPr>
          <w:b/>
          <w:bCs/>
        </w:rPr>
        <w:t>/</w:t>
      </w:r>
      <w:r w:rsidR="00715459">
        <w:rPr>
          <w:b/>
          <w:bCs/>
        </w:rPr>
        <w:t>αρχεία</w:t>
      </w:r>
      <w:r>
        <w:rPr>
          <w:b/>
          <w:bCs/>
        </w:rPr>
        <w:t xml:space="preserve"> που θα βρω στο </w:t>
      </w:r>
      <w:r w:rsidR="0010558A">
        <w:rPr>
          <w:b/>
          <w:bCs/>
          <w:lang w:val="en-GB"/>
        </w:rPr>
        <w:t>eclass</w:t>
      </w:r>
      <w:r>
        <w:rPr>
          <w:b/>
          <w:bCs/>
        </w:rPr>
        <w:t xml:space="preserve"> </w:t>
      </w:r>
      <w:r w:rsidR="00C322D1">
        <w:rPr>
          <w:b/>
          <w:bCs/>
        </w:rPr>
        <w:t xml:space="preserve">στο μάθημα της εξέτασης ή για έκτακτες περιπτώσεις </w:t>
      </w:r>
      <w:r w:rsidR="00715459">
        <w:rPr>
          <w:b/>
          <w:bCs/>
        </w:rPr>
        <w:t>σ</w:t>
      </w:r>
      <w:r w:rsidR="00C322D1">
        <w:rPr>
          <w:b/>
          <w:bCs/>
        </w:rPr>
        <w:t xml:space="preserve">το </w:t>
      </w:r>
      <w:r w:rsidR="00C322D1">
        <w:rPr>
          <w:b/>
          <w:bCs/>
          <w:lang w:val="en-GB"/>
        </w:rPr>
        <w:t>email</w:t>
      </w:r>
      <w:r w:rsidR="00C322D1" w:rsidRPr="00C322D1">
        <w:rPr>
          <w:b/>
          <w:bCs/>
        </w:rPr>
        <w:t xml:space="preserve"> </w:t>
      </w:r>
      <w:r w:rsidR="00C322D1">
        <w:rPr>
          <w:b/>
          <w:bCs/>
        </w:rPr>
        <w:t xml:space="preserve">που κοινοποίησα παραπάνω. </w:t>
      </w:r>
    </w:p>
    <w:p w14:paraId="2F6FC0B9" w14:textId="659D5E77" w:rsidR="0015428D" w:rsidRDefault="0015428D" w:rsidP="0015428D">
      <w:pPr>
        <w:ind w:left="360"/>
        <w:jc w:val="both"/>
      </w:pPr>
    </w:p>
    <w:p w14:paraId="1486058C" w14:textId="74C39D71" w:rsidR="0015428D" w:rsidRPr="0010558A" w:rsidRDefault="00B84C45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>ΑΠΑΡΑΙΤΗΤΗ</w:t>
      </w:r>
      <w:r w:rsidR="0015428D" w:rsidRPr="0010558A">
        <w:rPr>
          <w:sz w:val="28"/>
          <w:szCs w:val="28"/>
        </w:rPr>
        <w:t xml:space="preserve"> ΠΡΟΥΠΟΘΕΣΗ ΓΙΑ ΤΙΣ ΕΞΕΤΑΣΕΙΣ</w:t>
      </w:r>
      <w:r w:rsidR="00E25661" w:rsidRPr="0010558A">
        <w:rPr>
          <w:sz w:val="28"/>
          <w:szCs w:val="28"/>
        </w:rPr>
        <w:t>,</w:t>
      </w:r>
      <w:r w:rsidR="0015428D" w:rsidRPr="0010558A">
        <w:rPr>
          <w:sz w:val="28"/>
          <w:szCs w:val="28"/>
        </w:rPr>
        <w:t xml:space="preserve"> ΟΠΩΣ ΚΑΙ ΝΑ ΓΙΝΟΝΤΑΙ </w:t>
      </w:r>
      <w:r w:rsidR="00E25661" w:rsidRPr="0010558A">
        <w:rPr>
          <w:sz w:val="28"/>
          <w:szCs w:val="28"/>
        </w:rPr>
        <w:t>ΑΥΤΕΣ,</w:t>
      </w:r>
      <w:r w:rsidR="0015428D" w:rsidRPr="0010558A">
        <w:rPr>
          <w:sz w:val="28"/>
          <w:szCs w:val="28"/>
        </w:rPr>
        <w:t xml:space="preserve"> ΕΙΝΑΙ Η </w:t>
      </w:r>
      <w:r w:rsidR="0015428D" w:rsidRPr="0010558A">
        <w:rPr>
          <w:b/>
          <w:bCs/>
          <w:sz w:val="28"/>
          <w:szCs w:val="28"/>
        </w:rPr>
        <w:t>ΕΙΛΙΚΡΗΝΕΙΑ</w:t>
      </w:r>
      <w:r w:rsidR="0015428D" w:rsidRPr="0010558A">
        <w:rPr>
          <w:sz w:val="28"/>
          <w:szCs w:val="28"/>
        </w:rPr>
        <w:t xml:space="preserve"> ΚΑΙ Η </w:t>
      </w:r>
      <w:r w:rsidR="0015428D" w:rsidRPr="0010558A">
        <w:rPr>
          <w:b/>
          <w:bCs/>
          <w:sz w:val="28"/>
          <w:szCs w:val="28"/>
        </w:rPr>
        <w:t>ΣΥΝΕΡΓΑΣΙΑ</w:t>
      </w:r>
      <w:r w:rsidR="0015428D" w:rsidRPr="0010558A">
        <w:rPr>
          <w:sz w:val="28"/>
          <w:szCs w:val="28"/>
        </w:rPr>
        <w:t xml:space="preserve"> ΓΙΑ ΝΑ ΕΡΘΕΙ ΚΑΙ ΤΟ ΘΕΤΙΚΟ ΑΠΟΤΕΛΕΣΜΑ.</w:t>
      </w:r>
    </w:p>
    <w:p w14:paraId="159CC54D" w14:textId="53A80252" w:rsidR="0015428D" w:rsidRPr="0010558A" w:rsidRDefault="0015428D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 xml:space="preserve">ΠΑΡΑΚΑΛΩ </w:t>
      </w:r>
      <w:r w:rsidRPr="0010558A">
        <w:rPr>
          <w:b/>
          <w:bCs/>
          <w:sz w:val="28"/>
          <w:szCs w:val="28"/>
        </w:rPr>
        <w:t>ΣΕΒΑΣΤΕΙΤΕ</w:t>
      </w:r>
      <w:r w:rsidRPr="0010558A">
        <w:rPr>
          <w:sz w:val="28"/>
          <w:szCs w:val="28"/>
        </w:rPr>
        <w:t xml:space="preserve"> ΚΑΙ ΤΙΣ ΔΥΟ ΑΥΤΕΣ ΠΡΟΥΠΟΘΕΣΕΙΣ.</w:t>
      </w:r>
    </w:p>
    <w:p w14:paraId="3FD40DE4" w14:textId="77777777" w:rsidR="008A5AF0" w:rsidRDefault="008A5AF0" w:rsidP="0015428D">
      <w:pPr>
        <w:ind w:left="360"/>
        <w:jc w:val="both"/>
      </w:pP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6BCCC106" w14:textId="2915FDD7" w:rsidR="0015428D" w:rsidRDefault="0015428D" w:rsidP="0015428D">
      <w:pPr>
        <w:ind w:left="360"/>
        <w:jc w:val="both"/>
      </w:pP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981B7" w14:textId="77777777" w:rsidR="00F33069" w:rsidRDefault="00F33069" w:rsidP="00D915FD">
      <w:pPr>
        <w:spacing w:after="0" w:line="240" w:lineRule="auto"/>
      </w:pPr>
      <w:r>
        <w:separator/>
      </w:r>
    </w:p>
  </w:endnote>
  <w:endnote w:type="continuationSeparator" w:id="0">
    <w:p w14:paraId="3DA233E2" w14:textId="77777777" w:rsidR="00F33069" w:rsidRDefault="00F33069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3467D" w14:textId="77777777" w:rsidR="00F33069" w:rsidRDefault="00F33069" w:rsidP="00D915FD">
      <w:pPr>
        <w:spacing w:after="0" w:line="240" w:lineRule="auto"/>
      </w:pPr>
      <w:r>
        <w:separator/>
      </w:r>
    </w:p>
  </w:footnote>
  <w:footnote w:type="continuationSeparator" w:id="0">
    <w:p w14:paraId="68838020" w14:textId="77777777" w:rsidR="00F33069" w:rsidRDefault="00F33069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C369F"/>
    <w:multiLevelType w:val="hybridMultilevel"/>
    <w:tmpl w:val="E88CEFE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kwqQUAPmH3GCwAAAA="/>
  </w:docVars>
  <w:rsids>
    <w:rsidRoot w:val="001216E1"/>
    <w:rsid w:val="00057F3F"/>
    <w:rsid w:val="000E1A00"/>
    <w:rsid w:val="0010558A"/>
    <w:rsid w:val="00120158"/>
    <w:rsid w:val="001216E1"/>
    <w:rsid w:val="0013262D"/>
    <w:rsid w:val="0015428D"/>
    <w:rsid w:val="00157072"/>
    <w:rsid w:val="00166992"/>
    <w:rsid w:val="00174CA3"/>
    <w:rsid w:val="001C6C6A"/>
    <w:rsid w:val="001D20E8"/>
    <w:rsid w:val="001E6C9E"/>
    <w:rsid w:val="001E78C9"/>
    <w:rsid w:val="002453A9"/>
    <w:rsid w:val="00340D9F"/>
    <w:rsid w:val="003F01B5"/>
    <w:rsid w:val="00434548"/>
    <w:rsid w:val="004A0F9D"/>
    <w:rsid w:val="00511816"/>
    <w:rsid w:val="005157BB"/>
    <w:rsid w:val="00531A83"/>
    <w:rsid w:val="005778E5"/>
    <w:rsid w:val="00585D82"/>
    <w:rsid w:val="005A424A"/>
    <w:rsid w:val="005B39D5"/>
    <w:rsid w:val="005D0D89"/>
    <w:rsid w:val="005D0EFE"/>
    <w:rsid w:val="006119BA"/>
    <w:rsid w:val="006735A3"/>
    <w:rsid w:val="00715459"/>
    <w:rsid w:val="00735077"/>
    <w:rsid w:val="00762610"/>
    <w:rsid w:val="00773FAF"/>
    <w:rsid w:val="007770CD"/>
    <w:rsid w:val="007779B4"/>
    <w:rsid w:val="007966F3"/>
    <w:rsid w:val="007C215B"/>
    <w:rsid w:val="007C6CB9"/>
    <w:rsid w:val="007E43E3"/>
    <w:rsid w:val="00833D97"/>
    <w:rsid w:val="008575A9"/>
    <w:rsid w:val="00866AD0"/>
    <w:rsid w:val="008A5AF0"/>
    <w:rsid w:val="008B2971"/>
    <w:rsid w:val="008F21D8"/>
    <w:rsid w:val="009236EF"/>
    <w:rsid w:val="00955774"/>
    <w:rsid w:val="009E29A3"/>
    <w:rsid w:val="009F171A"/>
    <w:rsid w:val="00A015AD"/>
    <w:rsid w:val="00A93F90"/>
    <w:rsid w:val="00AF7718"/>
    <w:rsid w:val="00B40ED9"/>
    <w:rsid w:val="00B84C45"/>
    <w:rsid w:val="00C322D1"/>
    <w:rsid w:val="00C47EC3"/>
    <w:rsid w:val="00CB37CB"/>
    <w:rsid w:val="00CD5064"/>
    <w:rsid w:val="00CE2811"/>
    <w:rsid w:val="00D90E34"/>
    <w:rsid w:val="00D915FD"/>
    <w:rsid w:val="00DD482D"/>
    <w:rsid w:val="00E25354"/>
    <w:rsid w:val="00E25661"/>
    <w:rsid w:val="00E50F7B"/>
    <w:rsid w:val="00E51ED6"/>
    <w:rsid w:val="00E94903"/>
    <w:rsid w:val="00ED2CE8"/>
    <w:rsid w:val="00F33069"/>
    <w:rsid w:val="00F43AFB"/>
    <w:rsid w:val="00F476C3"/>
    <w:rsid w:val="00F66E14"/>
    <w:rsid w:val="00F6756B"/>
    <w:rsid w:val="00FB380A"/>
    <w:rsid w:val="00FE4924"/>
    <w:rsid w:val="00FF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38cd6fcf3d61451d8a38f1f0dc9091e4%40thread.tacv2/conversations?groupId=a778f207-2443-4927-ac32-a2abc78d375b&amp;tenantId=4f23f294-5c86-4c31-ab35-d99a6b441bc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651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62</cp:revision>
  <dcterms:created xsi:type="dcterms:W3CDTF">2020-07-15T06:38:00Z</dcterms:created>
  <dcterms:modified xsi:type="dcterms:W3CDTF">2021-02-14T16:31:00Z</dcterms:modified>
</cp:coreProperties>
</file>